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01798" w14:textId="77777777" w:rsidR="000235D0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</w:p>
    <w:p w14:paraId="3AE5DBFD" w14:textId="77777777" w:rsidR="000235D0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</w:p>
    <w:p w14:paraId="1F35547A" w14:textId="77777777" w:rsidR="000235D0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  <w:r w:rsidRPr="005D5422">
        <w:rPr>
          <w:rFonts w:ascii="Times New Roman" w:hAnsi="Times New Roman"/>
          <w:b/>
          <w:sz w:val="28"/>
          <w:szCs w:val="28"/>
          <w:lang w:val="sr-Cyrl-RS"/>
        </w:rPr>
        <w:t xml:space="preserve">ПОДАЦИ </w:t>
      </w:r>
    </w:p>
    <w:p w14:paraId="5BF67E72" w14:textId="77777777" w:rsidR="005A5FC4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0235D0">
        <w:rPr>
          <w:rFonts w:ascii="Times New Roman" w:hAnsi="Times New Roman"/>
          <w:b/>
          <w:sz w:val="24"/>
          <w:szCs w:val="24"/>
          <w:lang w:val="sr-Cyrl-RS"/>
        </w:rPr>
        <w:t xml:space="preserve">О </w:t>
      </w:r>
      <w:r w:rsidR="005A5FC4">
        <w:rPr>
          <w:rFonts w:ascii="Times New Roman" w:hAnsi="Times New Roman"/>
          <w:b/>
          <w:sz w:val="24"/>
          <w:szCs w:val="24"/>
          <w:lang w:val="sr-Cyrl-RS"/>
        </w:rPr>
        <w:t xml:space="preserve">ОРГАНУ </w:t>
      </w:r>
      <w:r>
        <w:rPr>
          <w:rFonts w:ascii="Times New Roman" w:hAnsi="Times New Roman"/>
          <w:b/>
          <w:sz w:val="24"/>
          <w:szCs w:val="24"/>
          <w:lang w:val="sr-Cyrl-RS"/>
        </w:rPr>
        <w:t>И ОВЛАШЋЕН</w:t>
      </w:r>
      <w:r w:rsidR="005A5FC4">
        <w:rPr>
          <w:rFonts w:ascii="Times New Roman" w:hAnsi="Times New Roman"/>
          <w:b/>
          <w:sz w:val="24"/>
          <w:szCs w:val="24"/>
          <w:lang w:val="sr-Cyrl-RS"/>
        </w:rPr>
        <w:t>ОМ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ЛИЦ</w:t>
      </w:r>
      <w:r w:rsidR="005A5FC4">
        <w:rPr>
          <w:rFonts w:ascii="Times New Roman" w:hAnsi="Times New Roman"/>
          <w:b/>
          <w:sz w:val="24"/>
          <w:szCs w:val="24"/>
          <w:lang w:val="sr-Cyrl-RS"/>
        </w:rPr>
        <w:t>У ОРГАНА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ЗА РАД У СОФ</w:t>
      </w:r>
      <w:r w:rsidRPr="000235D0">
        <w:rPr>
          <w:rFonts w:ascii="Times New Roman" w:hAnsi="Times New Roman"/>
          <w:b/>
          <w:sz w:val="24"/>
          <w:szCs w:val="24"/>
          <w:lang w:val="sr-Cyrl-RS"/>
        </w:rPr>
        <w:t xml:space="preserve">ТВЕРСКОМ РЕШЕЊУ </w:t>
      </w:r>
    </w:p>
    <w:p w14:paraId="1A5DC91D" w14:textId="77777777" w:rsidR="000235D0" w:rsidRPr="000235D0" w:rsidRDefault="009C6C30" w:rsidP="009C6C30">
      <w:pPr>
        <w:numPr>
          <w:ilvl w:val="0"/>
          <w:numId w:val="1"/>
        </w:numPr>
        <w:tabs>
          <w:tab w:val="left" w:pos="142"/>
        </w:tabs>
        <w:spacing w:after="0"/>
        <w:ind w:firstLine="5"/>
        <w:jc w:val="center"/>
        <w:rPr>
          <w:b/>
          <w:sz w:val="24"/>
          <w:szCs w:val="24"/>
          <w:lang w:val="sr-Latn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 xml:space="preserve"> ПРОЦЕДУРЕ </w:t>
      </w:r>
      <w:r>
        <w:rPr>
          <w:rFonts w:ascii="Times New Roman" w:hAnsi="Times New Roman"/>
          <w:sz w:val="24"/>
          <w:szCs w:val="24"/>
          <w:lang w:val="sr-Cyrl-RS"/>
        </w:rPr>
        <w:sym w:font="Wingdings" w:char="F046"/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  <w:r w:rsidR="000235D0" w:rsidRPr="000235D0">
        <w:rPr>
          <w:rFonts w:ascii="Times New Roman" w:hAnsi="Times New Roman"/>
          <w:b/>
          <w:sz w:val="24"/>
          <w:szCs w:val="24"/>
          <w:lang w:val="sr-Cyrl-RS"/>
        </w:rPr>
        <w:t>ИСПИТ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  <w:r w:rsidR="002B2820">
        <w:rPr>
          <w:rFonts w:ascii="Times New Roman" w:hAnsi="Times New Roman"/>
          <w:b/>
          <w:sz w:val="24"/>
          <w:szCs w:val="24"/>
          <w:lang w:val="sr-Cyrl-RS"/>
        </w:rPr>
        <w:t>ЗА ИНСПЕКТОРА</w:t>
      </w:r>
      <w:r w:rsidR="000235D0" w:rsidRPr="000235D0"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- </w:t>
      </w:r>
    </w:p>
    <w:p w14:paraId="1AF90E04" w14:textId="77777777" w:rsidR="000235D0" w:rsidRDefault="000235D0">
      <w:pPr>
        <w:rPr>
          <w:lang w:val="sr-Cyrl-RS"/>
        </w:rPr>
      </w:pPr>
    </w:p>
    <w:p w14:paraId="5F9B76EF" w14:textId="77777777" w:rsidR="000235D0" w:rsidRDefault="000235D0">
      <w:pPr>
        <w:rPr>
          <w:lang w:val="sr-Cyrl-RS"/>
        </w:rPr>
      </w:pPr>
    </w:p>
    <w:tbl>
      <w:tblPr>
        <w:tblW w:w="13365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2428"/>
        <w:gridCol w:w="2689"/>
        <w:gridCol w:w="3628"/>
        <w:gridCol w:w="3628"/>
      </w:tblGrid>
      <w:tr w:rsidR="0085409E" w:rsidRPr="000235D0" w14:paraId="03901767" w14:textId="77777777" w:rsidTr="0085409E">
        <w:trPr>
          <w:trHeight w:val="768"/>
        </w:trPr>
        <w:tc>
          <w:tcPr>
            <w:tcW w:w="992" w:type="dxa"/>
            <w:vAlign w:val="center"/>
          </w:tcPr>
          <w:p w14:paraId="6A2E939A" w14:textId="77777777" w:rsidR="0085409E" w:rsidRPr="000235D0" w:rsidRDefault="0085409E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Ред. бр.</w:t>
            </w:r>
          </w:p>
        </w:tc>
        <w:tc>
          <w:tcPr>
            <w:tcW w:w="2428" w:type="dxa"/>
            <w:vAlign w:val="center"/>
          </w:tcPr>
          <w:p w14:paraId="17E1608D" w14:textId="77777777" w:rsidR="0085409E" w:rsidRPr="000235D0" w:rsidRDefault="0085409E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ИМЕ</w:t>
            </w:r>
          </w:p>
        </w:tc>
        <w:tc>
          <w:tcPr>
            <w:tcW w:w="2689" w:type="dxa"/>
            <w:vAlign w:val="center"/>
          </w:tcPr>
          <w:p w14:paraId="3C41C063" w14:textId="77777777" w:rsidR="0085409E" w:rsidRPr="000235D0" w:rsidRDefault="0085409E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ПРЕЗИМЕ</w:t>
            </w:r>
          </w:p>
        </w:tc>
        <w:tc>
          <w:tcPr>
            <w:tcW w:w="3628" w:type="dxa"/>
          </w:tcPr>
          <w:p w14:paraId="417E7486" w14:textId="77777777" w:rsidR="0085409E" w:rsidRDefault="0085409E" w:rsidP="008540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</w:p>
          <w:p w14:paraId="2B491B5D" w14:textId="77777777" w:rsidR="0085409E" w:rsidRPr="0085409E" w:rsidRDefault="0085409E" w:rsidP="008540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Е-маил адреса</w:t>
            </w:r>
          </w:p>
        </w:tc>
        <w:tc>
          <w:tcPr>
            <w:tcW w:w="3628" w:type="dxa"/>
            <w:vAlign w:val="center"/>
          </w:tcPr>
          <w:p w14:paraId="2EAB7ABB" w14:textId="77777777" w:rsidR="0085409E" w:rsidRPr="000235D0" w:rsidRDefault="002B2820" w:rsidP="002B282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 xml:space="preserve">Државни орган/орган ЈЛС </w:t>
            </w:r>
          </w:p>
        </w:tc>
      </w:tr>
      <w:tr w:rsidR="0085409E" w:rsidRPr="000235D0" w14:paraId="14AE8E37" w14:textId="77777777" w:rsidTr="0085409E">
        <w:trPr>
          <w:trHeight w:val="376"/>
        </w:trPr>
        <w:tc>
          <w:tcPr>
            <w:tcW w:w="992" w:type="dxa"/>
          </w:tcPr>
          <w:p w14:paraId="49DE7820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14:paraId="76B335D1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14:paraId="54249D18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1BAB7976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1C5F723F" w14:textId="77777777" w:rsidR="0085409E" w:rsidRPr="000235D0" w:rsidRDefault="0085409E">
            <w:pPr>
              <w:rPr>
                <w:lang w:val="sr-Cyrl-RS"/>
              </w:rPr>
            </w:pPr>
          </w:p>
        </w:tc>
      </w:tr>
      <w:tr w:rsidR="0085409E" w:rsidRPr="000235D0" w14:paraId="20B1FF05" w14:textId="77777777" w:rsidTr="0085409E">
        <w:trPr>
          <w:trHeight w:val="376"/>
        </w:trPr>
        <w:tc>
          <w:tcPr>
            <w:tcW w:w="992" w:type="dxa"/>
          </w:tcPr>
          <w:p w14:paraId="079297B8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14:paraId="1DD3291D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14:paraId="48DD0B03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62FC44E2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02EB874B" w14:textId="77777777" w:rsidR="0085409E" w:rsidRPr="000235D0" w:rsidRDefault="0085409E">
            <w:pPr>
              <w:rPr>
                <w:lang w:val="sr-Cyrl-RS"/>
              </w:rPr>
            </w:pPr>
          </w:p>
        </w:tc>
      </w:tr>
      <w:tr w:rsidR="0085409E" w:rsidRPr="000235D0" w14:paraId="474B3A77" w14:textId="77777777" w:rsidTr="0085409E">
        <w:trPr>
          <w:trHeight w:val="376"/>
        </w:trPr>
        <w:tc>
          <w:tcPr>
            <w:tcW w:w="992" w:type="dxa"/>
          </w:tcPr>
          <w:p w14:paraId="67913430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14:paraId="488C1052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14:paraId="405AEF6F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7BA04066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4DD38968" w14:textId="77777777" w:rsidR="0085409E" w:rsidRPr="000235D0" w:rsidRDefault="0085409E">
            <w:pPr>
              <w:rPr>
                <w:lang w:val="sr-Cyrl-RS"/>
              </w:rPr>
            </w:pPr>
          </w:p>
        </w:tc>
      </w:tr>
      <w:tr w:rsidR="00A72351" w:rsidRPr="000235D0" w14:paraId="47D9E7D2" w14:textId="77777777" w:rsidTr="0085409E">
        <w:trPr>
          <w:trHeight w:val="376"/>
        </w:trPr>
        <w:tc>
          <w:tcPr>
            <w:tcW w:w="992" w:type="dxa"/>
          </w:tcPr>
          <w:p w14:paraId="2C0EBF59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14:paraId="4CCF842F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14:paraId="500EEA85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6747DC49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4ADAD2E8" w14:textId="77777777" w:rsidR="00A72351" w:rsidRPr="000235D0" w:rsidRDefault="00A72351">
            <w:pPr>
              <w:rPr>
                <w:lang w:val="sr-Cyrl-RS"/>
              </w:rPr>
            </w:pPr>
          </w:p>
        </w:tc>
      </w:tr>
      <w:tr w:rsidR="00A72351" w:rsidRPr="000235D0" w14:paraId="1C7BE2A8" w14:textId="77777777" w:rsidTr="0085409E">
        <w:trPr>
          <w:trHeight w:val="376"/>
        </w:trPr>
        <w:tc>
          <w:tcPr>
            <w:tcW w:w="992" w:type="dxa"/>
          </w:tcPr>
          <w:p w14:paraId="0D9F3F74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14:paraId="315208A7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14:paraId="3322BB65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567BEB88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6B079213" w14:textId="77777777" w:rsidR="00A72351" w:rsidRPr="000235D0" w:rsidRDefault="00A72351">
            <w:pPr>
              <w:rPr>
                <w:lang w:val="sr-Cyrl-RS"/>
              </w:rPr>
            </w:pPr>
          </w:p>
        </w:tc>
      </w:tr>
      <w:tr w:rsidR="00A72351" w:rsidRPr="000235D0" w14:paraId="0368A79B" w14:textId="77777777" w:rsidTr="0085409E">
        <w:trPr>
          <w:trHeight w:val="376"/>
        </w:trPr>
        <w:tc>
          <w:tcPr>
            <w:tcW w:w="992" w:type="dxa"/>
          </w:tcPr>
          <w:p w14:paraId="57B31555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14:paraId="0C46309A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14:paraId="7BC34BCC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0E3FD8BC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426A4F15" w14:textId="77777777" w:rsidR="00A72351" w:rsidRPr="000235D0" w:rsidRDefault="00A72351">
            <w:pPr>
              <w:rPr>
                <w:lang w:val="sr-Cyrl-RS"/>
              </w:rPr>
            </w:pPr>
          </w:p>
        </w:tc>
      </w:tr>
      <w:tr w:rsidR="00A72351" w:rsidRPr="000235D0" w14:paraId="33A51F92" w14:textId="77777777" w:rsidTr="0085409E">
        <w:trPr>
          <w:trHeight w:val="376"/>
        </w:trPr>
        <w:tc>
          <w:tcPr>
            <w:tcW w:w="992" w:type="dxa"/>
          </w:tcPr>
          <w:p w14:paraId="60F2AA04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14:paraId="58714AF2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14:paraId="0D550A8C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12824E2A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2BFD68AB" w14:textId="77777777" w:rsidR="00A72351" w:rsidRPr="000235D0" w:rsidRDefault="00A72351">
            <w:pPr>
              <w:rPr>
                <w:lang w:val="sr-Cyrl-RS"/>
              </w:rPr>
            </w:pPr>
          </w:p>
        </w:tc>
      </w:tr>
      <w:tr w:rsidR="006E59DF" w:rsidRPr="000235D0" w14:paraId="1B27D260" w14:textId="77777777" w:rsidTr="0085409E">
        <w:trPr>
          <w:trHeight w:val="376"/>
        </w:trPr>
        <w:tc>
          <w:tcPr>
            <w:tcW w:w="992" w:type="dxa"/>
          </w:tcPr>
          <w:p w14:paraId="60B8E766" w14:textId="77777777" w:rsidR="006E59DF" w:rsidRPr="000235D0" w:rsidRDefault="006E59DF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14:paraId="30921936" w14:textId="77777777" w:rsidR="006E59DF" w:rsidRPr="000235D0" w:rsidRDefault="006E59DF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14:paraId="6FDDE855" w14:textId="77777777" w:rsidR="006E59DF" w:rsidRPr="000235D0" w:rsidRDefault="006E59DF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2F26FC2B" w14:textId="77777777" w:rsidR="006E59DF" w:rsidRPr="000235D0" w:rsidRDefault="006E59DF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05A4B7B2" w14:textId="77777777" w:rsidR="006E59DF" w:rsidRPr="000235D0" w:rsidRDefault="006E59DF">
            <w:pPr>
              <w:rPr>
                <w:lang w:val="sr-Cyrl-RS"/>
              </w:rPr>
            </w:pPr>
          </w:p>
        </w:tc>
      </w:tr>
    </w:tbl>
    <w:p w14:paraId="61BE74E1" w14:textId="77777777" w:rsidR="000235D0" w:rsidRDefault="000235D0">
      <w:pPr>
        <w:rPr>
          <w:lang w:val="sr-Cyrl-RS"/>
        </w:rPr>
      </w:pPr>
    </w:p>
    <w:p w14:paraId="6296CAEE" w14:textId="77777777" w:rsidR="000235D0" w:rsidRDefault="000235D0">
      <w:pPr>
        <w:rPr>
          <w:lang w:val="sr-Cyrl-RS"/>
        </w:rPr>
      </w:pPr>
    </w:p>
    <w:tbl>
      <w:tblPr>
        <w:tblW w:w="13609" w:type="dxa"/>
        <w:tblInd w:w="-318" w:type="dxa"/>
        <w:tblLook w:val="04A0" w:firstRow="1" w:lastRow="0" w:firstColumn="1" w:lastColumn="0" w:noHBand="0" w:noVBand="1"/>
      </w:tblPr>
      <w:tblGrid>
        <w:gridCol w:w="6906"/>
        <w:gridCol w:w="6703"/>
      </w:tblGrid>
      <w:tr w:rsidR="000235D0" w:rsidRPr="000235D0" w14:paraId="45EBB147" w14:textId="77777777" w:rsidTr="000235D0">
        <w:tc>
          <w:tcPr>
            <w:tcW w:w="6906" w:type="dxa"/>
          </w:tcPr>
          <w:p w14:paraId="4DF3FB94" w14:textId="77777777" w:rsidR="000235D0" w:rsidRPr="000235D0" w:rsidRDefault="000235D0">
            <w:pPr>
              <w:rPr>
                <w:lang w:val="sr-Cyrl-RS"/>
              </w:rPr>
            </w:pPr>
          </w:p>
        </w:tc>
        <w:tc>
          <w:tcPr>
            <w:tcW w:w="6703" w:type="dxa"/>
          </w:tcPr>
          <w:p w14:paraId="240744EB" w14:textId="77777777" w:rsidR="000235D0" w:rsidRPr="000235D0" w:rsidRDefault="000235D0">
            <w:pPr>
              <w:rPr>
                <w:lang w:val="sr-Cyrl-RS"/>
              </w:rPr>
            </w:pPr>
            <w:r w:rsidRPr="000235D0">
              <w:rPr>
                <w:lang w:val="sr-Cyrl-RS"/>
              </w:rPr>
              <w:t>_________________________________________________________</w:t>
            </w:r>
          </w:p>
        </w:tc>
      </w:tr>
      <w:tr w:rsidR="000235D0" w:rsidRPr="000235D0" w14:paraId="0C10EFCC" w14:textId="77777777" w:rsidTr="000235D0">
        <w:tc>
          <w:tcPr>
            <w:tcW w:w="6906" w:type="dxa"/>
          </w:tcPr>
          <w:p w14:paraId="7DFCDCB0" w14:textId="77777777" w:rsidR="000235D0" w:rsidRPr="000235D0" w:rsidRDefault="000235D0">
            <w:pPr>
              <w:rPr>
                <w:lang w:val="sr-Cyrl-RS"/>
              </w:rPr>
            </w:pPr>
          </w:p>
        </w:tc>
        <w:tc>
          <w:tcPr>
            <w:tcW w:w="6703" w:type="dxa"/>
          </w:tcPr>
          <w:p w14:paraId="68AB3B5B" w14:textId="77777777" w:rsidR="000235D0" w:rsidRPr="00161453" w:rsidRDefault="000235D0" w:rsidP="000235D0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161453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(ФУНКЦИЈА И ИМЕ И ПРЕЗИМЕ РУКОВОДИОЦА ОРГАНА)</w:t>
            </w:r>
          </w:p>
        </w:tc>
      </w:tr>
    </w:tbl>
    <w:p w14:paraId="00CC2181" w14:textId="77777777" w:rsidR="000235D0" w:rsidRPr="000235D0" w:rsidRDefault="000235D0">
      <w:pPr>
        <w:rPr>
          <w:lang w:val="sr-Cyrl-RS"/>
        </w:rPr>
      </w:pPr>
    </w:p>
    <w:sectPr w:rsidR="000235D0" w:rsidRPr="000235D0" w:rsidSect="000235D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72C43"/>
    <w:multiLevelType w:val="hybridMultilevel"/>
    <w:tmpl w:val="554EE18E"/>
    <w:lvl w:ilvl="0" w:tplc="94DA00C8">
      <w:numFmt w:val="bullet"/>
      <w:lvlText w:val="-"/>
      <w:lvlJc w:val="left"/>
      <w:pPr>
        <w:ind w:left="-5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55" w:hanging="360"/>
      </w:pPr>
      <w:rPr>
        <w:rFonts w:ascii="Wingdings" w:hAnsi="Wingdings" w:hint="default"/>
      </w:rPr>
    </w:lvl>
  </w:abstractNum>
  <w:num w:numId="1" w16cid:durableId="609355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ADSxiaWhsbmRko6SsGpxcWZ+XkgBUa1AIB/EhEsAAAA"/>
  </w:docVars>
  <w:rsids>
    <w:rsidRoot w:val="000235D0"/>
    <w:rsid w:val="000235D0"/>
    <w:rsid w:val="00161453"/>
    <w:rsid w:val="00204924"/>
    <w:rsid w:val="002B2820"/>
    <w:rsid w:val="002B76D4"/>
    <w:rsid w:val="002D460F"/>
    <w:rsid w:val="005A5FC4"/>
    <w:rsid w:val="00607C26"/>
    <w:rsid w:val="006D447C"/>
    <w:rsid w:val="006E59DF"/>
    <w:rsid w:val="00830780"/>
    <w:rsid w:val="0085409E"/>
    <w:rsid w:val="009C6C30"/>
    <w:rsid w:val="009D24D9"/>
    <w:rsid w:val="00A72351"/>
    <w:rsid w:val="00B169C0"/>
    <w:rsid w:val="00B64DEE"/>
    <w:rsid w:val="00E52286"/>
    <w:rsid w:val="00E87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A3A2A"/>
  <w15:chartTrackingRefBased/>
  <w15:docId w15:val="{1A402552-0B05-4176-81F4-5F002745C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5D0"/>
    <w:pPr>
      <w:spacing w:after="160" w:line="259" w:lineRule="auto"/>
    </w:pPr>
    <w:rPr>
      <w:sz w:val="22"/>
      <w:szCs w:val="22"/>
      <w:lang w:val="en-GB"/>
    </w:rPr>
  </w:style>
  <w:style w:type="paragraph" w:styleId="Heading1">
    <w:name w:val="heading 1"/>
    <w:basedOn w:val="Normal"/>
    <w:link w:val="Heading1Char"/>
    <w:uiPriority w:val="9"/>
    <w:qFormat/>
    <w:rsid w:val="009D24D9"/>
    <w:pPr>
      <w:spacing w:after="75" w:line="420" w:lineRule="atLeast"/>
      <w:outlineLvl w:val="0"/>
    </w:pPr>
    <w:rPr>
      <w:rFonts w:ascii="Times New Roman" w:eastAsia="Times New Roman" w:hAnsi="Times New Roman"/>
      <w:b/>
      <w:bCs/>
      <w:color w:val="08298A"/>
      <w:kern w:val="36"/>
      <w:sz w:val="30"/>
      <w:szCs w:val="30"/>
    </w:rPr>
  </w:style>
  <w:style w:type="paragraph" w:styleId="Heading2">
    <w:name w:val="heading 2"/>
    <w:basedOn w:val="Normal"/>
    <w:link w:val="Heading2Char"/>
    <w:uiPriority w:val="9"/>
    <w:qFormat/>
    <w:rsid w:val="009D24D9"/>
    <w:pPr>
      <w:spacing w:before="30" w:after="45" w:line="240" w:lineRule="auto"/>
      <w:outlineLvl w:val="1"/>
    </w:pPr>
    <w:rPr>
      <w:rFonts w:ascii="Times New Roman" w:eastAsia="Times New Roman" w:hAnsi="Times New Roman"/>
      <w:b/>
      <w:bCs/>
      <w:color w:val="08298A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9D24D9"/>
    <w:pPr>
      <w:spacing w:after="0" w:line="240" w:lineRule="auto"/>
      <w:outlineLvl w:val="2"/>
    </w:pPr>
    <w:rPr>
      <w:rFonts w:ascii="Times New Roman" w:eastAsia="Times New Roman" w:hAnsi="Times New Roman"/>
      <w:b/>
      <w:bCs/>
      <w:color w:val="750A20"/>
      <w:sz w:val="18"/>
      <w:szCs w:val="18"/>
    </w:rPr>
  </w:style>
  <w:style w:type="paragraph" w:styleId="Heading4">
    <w:name w:val="heading 4"/>
    <w:basedOn w:val="Normal"/>
    <w:link w:val="Heading4Char"/>
    <w:uiPriority w:val="9"/>
    <w:qFormat/>
    <w:rsid w:val="009D24D9"/>
    <w:pPr>
      <w:spacing w:before="150" w:after="75" w:line="240" w:lineRule="auto"/>
      <w:outlineLvl w:val="3"/>
    </w:pPr>
    <w:rPr>
      <w:rFonts w:ascii="Times New Roman" w:eastAsia="Times New Roman" w:hAnsi="Times New Roman"/>
      <w:b/>
      <w:bCs/>
      <w:sz w:val="20"/>
      <w:szCs w:val="20"/>
    </w:rPr>
  </w:style>
  <w:style w:type="paragraph" w:styleId="Heading5">
    <w:name w:val="heading 5"/>
    <w:basedOn w:val="Normal"/>
    <w:link w:val="Heading5Char"/>
    <w:uiPriority w:val="9"/>
    <w:qFormat/>
    <w:rsid w:val="009D24D9"/>
    <w:pPr>
      <w:spacing w:before="120" w:after="75" w:line="240" w:lineRule="auto"/>
      <w:outlineLvl w:val="4"/>
    </w:pPr>
    <w:rPr>
      <w:rFonts w:ascii="Times New Roman" w:eastAsia="Times New Roman" w:hAnsi="Times New Roman"/>
      <w:b/>
      <w:bCs/>
      <w:color w:val="08298A"/>
      <w:sz w:val="21"/>
      <w:szCs w:val="21"/>
    </w:rPr>
  </w:style>
  <w:style w:type="paragraph" w:styleId="Heading6">
    <w:name w:val="heading 6"/>
    <w:basedOn w:val="Normal"/>
    <w:link w:val="Heading6Char"/>
    <w:uiPriority w:val="9"/>
    <w:qFormat/>
    <w:rsid w:val="009D24D9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D24D9"/>
    <w:rPr>
      <w:rFonts w:ascii="Times New Roman" w:eastAsia="Times New Roman" w:hAnsi="Times New Roman" w:cs="Times New Roman"/>
      <w:b/>
      <w:bCs/>
      <w:color w:val="08298A"/>
      <w:kern w:val="36"/>
      <w:sz w:val="30"/>
      <w:szCs w:val="30"/>
    </w:rPr>
  </w:style>
  <w:style w:type="character" w:customStyle="1" w:styleId="Heading2Char">
    <w:name w:val="Heading 2 Char"/>
    <w:link w:val="Heading2"/>
    <w:uiPriority w:val="9"/>
    <w:rsid w:val="009D24D9"/>
    <w:rPr>
      <w:rFonts w:ascii="Times New Roman" w:eastAsia="Times New Roman" w:hAnsi="Times New Roman" w:cs="Times New Roman"/>
      <w:b/>
      <w:bCs/>
      <w:color w:val="08298A"/>
      <w:sz w:val="24"/>
      <w:szCs w:val="24"/>
    </w:rPr>
  </w:style>
  <w:style w:type="character" w:customStyle="1" w:styleId="Heading3Char">
    <w:name w:val="Heading 3 Char"/>
    <w:link w:val="Heading3"/>
    <w:uiPriority w:val="9"/>
    <w:rsid w:val="009D24D9"/>
    <w:rPr>
      <w:rFonts w:ascii="Times New Roman" w:eastAsia="Times New Roman" w:hAnsi="Times New Roman" w:cs="Times New Roman"/>
      <w:b/>
      <w:bCs/>
      <w:color w:val="750A20"/>
      <w:sz w:val="18"/>
      <w:szCs w:val="18"/>
    </w:rPr>
  </w:style>
  <w:style w:type="character" w:customStyle="1" w:styleId="Heading4Char">
    <w:name w:val="Heading 4 Char"/>
    <w:link w:val="Heading4"/>
    <w:uiPriority w:val="9"/>
    <w:rsid w:val="009D24D9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5Char">
    <w:name w:val="Heading 5 Char"/>
    <w:link w:val="Heading5"/>
    <w:uiPriority w:val="9"/>
    <w:rsid w:val="009D24D9"/>
    <w:rPr>
      <w:rFonts w:ascii="Times New Roman" w:eastAsia="Times New Roman" w:hAnsi="Times New Roman" w:cs="Times New Roman"/>
      <w:b/>
      <w:bCs/>
      <w:color w:val="08298A"/>
      <w:sz w:val="21"/>
      <w:szCs w:val="21"/>
    </w:rPr>
  </w:style>
  <w:style w:type="character" w:customStyle="1" w:styleId="Heading6Char">
    <w:name w:val="Heading 6 Char"/>
    <w:link w:val="Heading6"/>
    <w:uiPriority w:val="9"/>
    <w:rsid w:val="009D24D9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Emphasis">
    <w:name w:val="Emphasis"/>
    <w:uiPriority w:val="20"/>
    <w:qFormat/>
    <w:rsid w:val="009D24D9"/>
    <w:rPr>
      <w:i/>
      <w:iCs/>
    </w:rPr>
  </w:style>
  <w:style w:type="table" w:styleId="TableGrid">
    <w:name w:val="Table Grid"/>
    <w:basedOn w:val="TableNormal"/>
    <w:uiPriority w:val="59"/>
    <w:rsid w:val="000235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752BF9-4092-41A4-A491-27EDA53F1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a</dc:creator>
  <cp:keywords/>
  <cp:lastModifiedBy>Nenad Ranković</cp:lastModifiedBy>
  <cp:revision>2</cp:revision>
  <dcterms:created xsi:type="dcterms:W3CDTF">2026-03-26T10:30:00Z</dcterms:created>
  <dcterms:modified xsi:type="dcterms:W3CDTF">2026-03-26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aad990b9-508f-4716-a235-53df7dcd2f82</vt:lpwstr>
  </property>
</Properties>
</file>